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Revoice</w:t>
      </w:r>
      <w:r>
        <w:t xml:space="preserve"> </w:t>
      </w:r>
      <w:r>
        <w:t xml:space="preserve">ASR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อร์ดเพลงก็ได้ถึงมาตรการเพิ่มเติมเพื่อที่จะควบคุมสถานการณ์ด้วยนะคะเรียนเชิญทางแพทย์หญิงอภิสมัยศรีรังสรรค์ผู้ช่วยโฆษกพปชรแถลงรายละเอียดค่ะ กราบสวัสดีพี่น้องประชาชนทุกท่านนะคะวันนี้พบกันกับการรายงานสถานการณ์นะคะขออนุญาตเริ่มที่การรายงานยอดสรุปการฉีดวัคซีนสำหรับวันที่ 24 มิถุนายนนะคะซึ่งนับตั้งแต่ 7 มิถุนายนเป็นต้นมามีจำนวนผู้รับวัคซีนเข็มที่ 1 นะคะ 4554510 เพิ่มไปจากตัวเลขหวานก็คือ 258133 ให้ยอดสะสมไม่อยู่ที่ 600,000 Windows ais5g ล่าสุดครอบคลุมส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Revoice ASR แถลงสถานการณ์ COVID-19 (ศบค.) 25 มิ.ย. 2564</dc:title>
  <dc:creator/>
  <cp:keywords/>
  <dcterms:created xsi:type="dcterms:W3CDTF">2022-09-06T03:34:53Z</dcterms:created>
  <dcterms:modified xsi:type="dcterms:W3CDTF">2022-09-06T0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30 น.</vt:lpwstr>
  </property>
  <property fmtid="{D5CDD505-2E9C-101B-9397-08002B2CF9AE}" pid="3" name="subtitle">
    <vt:lpwstr/>
  </property>
</Properties>
</file>